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7B1FF8" w14:textId="14F12851" w:rsidR="00B96FCA" w:rsidRDefault="005C6F59" w:rsidP="00C519CF">
      <w:pPr>
        <w:ind w:left="-45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Sale of Property</w:t>
      </w:r>
    </w:p>
    <w:p w14:paraId="5D862C1B" w14:textId="695FA00A" w:rsidR="00C519CF" w:rsidRDefault="00CF3494" w:rsidP="00C519CF">
      <w:pPr>
        <w:ind w:left="-45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Bowie County</w:t>
      </w:r>
    </w:p>
    <w:p w14:paraId="7F56FECB" w14:textId="77777777" w:rsidR="00C519CF" w:rsidRDefault="00C519CF" w:rsidP="00C519CF">
      <w:pPr>
        <w:ind w:left="-450"/>
        <w:jc w:val="center"/>
        <w:rPr>
          <w:b/>
          <w:sz w:val="32"/>
          <w:szCs w:val="32"/>
        </w:rPr>
      </w:pPr>
    </w:p>
    <w:p w14:paraId="47799CAB" w14:textId="77777777" w:rsidR="00C519CF" w:rsidRDefault="00C519CF" w:rsidP="00C519CF">
      <w:pPr>
        <w:ind w:left="-450"/>
        <w:jc w:val="center"/>
        <w:rPr>
          <w:b/>
          <w:sz w:val="32"/>
          <w:szCs w:val="32"/>
        </w:rPr>
      </w:pPr>
    </w:p>
    <w:p w14:paraId="1F7C2DC1" w14:textId="747A83ED" w:rsidR="00C519CF" w:rsidRDefault="00C519CF" w:rsidP="0091269D">
      <w:pPr>
        <w:rPr>
          <w:sz w:val="32"/>
          <w:szCs w:val="32"/>
        </w:rPr>
      </w:pPr>
      <w:r>
        <w:rPr>
          <w:sz w:val="32"/>
          <w:szCs w:val="32"/>
        </w:rPr>
        <w:t>Community Healthcore will accept</w:t>
      </w:r>
      <w:r w:rsidR="00BB4E55">
        <w:rPr>
          <w:sz w:val="32"/>
          <w:szCs w:val="32"/>
        </w:rPr>
        <w:t xml:space="preserve"> sealed </w:t>
      </w:r>
      <w:r w:rsidR="005C6F59">
        <w:rPr>
          <w:sz w:val="32"/>
          <w:szCs w:val="32"/>
        </w:rPr>
        <w:t>bids for</w:t>
      </w:r>
      <w:r>
        <w:rPr>
          <w:sz w:val="32"/>
          <w:szCs w:val="32"/>
        </w:rPr>
        <w:t xml:space="preserve"> </w:t>
      </w:r>
      <w:r w:rsidR="003B5182">
        <w:rPr>
          <w:sz w:val="32"/>
          <w:szCs w:val="32"/>
        </w:rPr>
        <w:t>the following propert</w:t>
      </w:r>
      <w:r w:rsidR="005C6F59">
        <w:rPr>
          <w:sz w:val="32"/>
          <w:szCs w:val="32"/>
        </w:rPr>
        <w:t>ies. IM</w:t>
      </w:r>
      <w:r w:rsidR="00D26767">
        <w:rPr>
          <w:sz w:val="32"/>
          <w:szCs w:val="32"/>
        </w:rPr>
        <w:t>P</w:t>
      </w:r>
      <w:r w:rsidR="005C6F59">
        <w:rPr>
          <w:sz w:val="32"/>
          <w:szCs w:val="32"/>
        </w:rPr>
        <w:t>ORTANT- submit one bid for each property of interest.</w:t>
      </w:r>
    </w:p>
    <w:p w14:paraId="72227950" w14:textId="77777777" w:rsidR="00A82954" w:rsidRDefault="00A82954" w:rsidP="0091269D">
      <w:pPr>
        <w:rPr>
          <w:sz w:val="32"/>
          <w:szCs w:val="32"/>
        </w:rPr>
      </w:pPr>
    </w:p>
    <w:p w14:paraId="5990FD0D" w14:textId="6451E04E" w:rsidR="00B83E68" w:rsidRPr="00E56455" w:rsidRDefault="00E56455" w:rsidP="00BF4BE2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E56455">
        <w:rPr>
          <w:sz w:val="28"/>
          <w:szCs w:val="28"/>
        </w:rPr>
        <w:t xml:space="preserve"> </w:t>
      </w:r>
      <w:r w:rsidRPr="00123ABE">
        <w:rPr>
          <w:sz w:val="28"/>
          <w:szCs w:val="28"/>
        </w:rPr>
        <w:t xml:space="preserve">Approximately </w:t>
      </w:r>
      <w:r>
        <w:rPr>
          <w:sz w:val="28"/>
          <w:szCs w:val="28"/>
        </w:rPr>
        <w:t>0.67</w:t>
      </w:r>
      <w:r w:rsidRPr="00123ABE">
        <w:rPr>
          <w:sz w:val="28"/>
          <w:szCs w:val="28"/>
        </w:rPr>
        <w:t xml:space="preserve"> acres and </w:t>
      </w:r>
      <w:r>
        <w:rPr>
          <w:sz w:val="28"/>
          <w:szCs w:val="28"/>
        </w:rPr>
        <w:t>+/- 3,388</w:t>
      </w:r>
      <w:r w:rsidRPr="00123ABE">
        <w:rPr>
          <w:sz w:val="28"/>
          <w:szCs w:val="28"/>
        </w:rPr>
        <w:t xml:space="preserve"> SF </w:t>
      </w:r>
      <w:r>
        <w:rPr>
          <w:sz w:val="28"/>
          <w:szCs w:val="28"/>
        </w:rPr>
        <w:t>residential dwelling</w:t>
      </w:r>
      <w:r w:rsidRPr="00123ABE">
        <w:rPr>
          <w:sz w:val="28"/>
          <w:szCs w:val="28"/>
        </w:rPr>
        <w:t xml:space="preserve"> located at </w:t>
      </w:r>
      <w:r>
        <w:rPr>
          <w:sz w:val="28"/>
          <w:szCs w:val="28"/>
        </w:rPr>
        <w:t>4217 Hazel St.</w:t>
      </w:r>
      <w:r w:rsidRPr="00123ABE">
        <w:rPr>
          <w:sz w:val="28"/>
          <w:szCs w:val="28"/>
        </w:rPr>
        <w:t xml:space="preserve">, </w:t>
      </w:r>
      <w:r>
        <w:rPr>
          <w:sz w:val="28"/>
          <w:szCs w:val="28"/>
        </w:rPr>
        <w:t>Texarkana</w:t>
      </w:r>
      <w:r w:rsidRPr="00123ABE">
        <w:rPr>
          <w:sz w:val="28"/>
          <w:szCs w:val="28"/>
        </w:rPr>
        <w:t xml:space="preserve">, </w:t>
      </w:r>
      <w:r>
        <w:rPr>
          <w:sz w:val="28"/>
          <w:szCs w:val="28"/>
        </w:rPr>
        <w:t>Bowie</w:t>
      </w:r>
      <w:r w:rsidRPr="00123ABE">
        <w:rPr>
          <w:sz w:val="28"/>
          <w:szCs w:val="28"/>
        </w:rPr>
        <w:t xml:space="preserve"> County, Texas.</w:t>
      </w:r>
    </w:p>
    <w:p w14:paraId="79F41296" w14:textId="77777777" w:rsidR="00C519CF" w:rsidRDefault="00C519CF" w:rsidP="0091269D">
      <w:pPr>
        <w:rPr>
          <w:sz w:val="32"/>
          <w:szCs w:val="32"/>
        </w:rPr>
      </w:pPr>
    </w:p>
    <w:p w14:paraId="2379FDA7" w14:textId="582AAA44" w:rsidR="0091269D" w:rsidRDefault="00C519CF" w:rsidP="0091269D">
      <w:pPr>
        <w:rPr>
          <w:sz w:val="32"/>
          <w:szCs w:val="32"/>
        </w:rPr>
      </w:pPr>
      <w:r>
        <w:rPr>
          <w:sz w:val="32"/>
          <w:szCs w:val="32"/>
        </w:rPr>
        <w:t xml:space="preserve">Information concerning the </w:t>
      </w:r>
      <w:r w:rsidR="003B5182">
        <w:rPr>
          <w:sz w:val="32"/>
          <w:szCs w:val="32"/>
        </w:rPr>
        <w:t>description</w:t>
      </w:r>
      <w:r>
        <w:rPr>
          <w:sz w:val="32"/>
          <w:szCs w:val="32"/>
        </w:rPr>
        <w:t xml:space="preserve"> and conditions to be met may be obtained by visiting our website at </w:t>
      </w:r>
    </w:p>
    <w:p w14:paraId="7913B888" w14:textId="049B3CD6" w:rsidR="00C70ED9" w:rsidRDefault="003B5182" w:rsidP="0091269D">
      <w:pPr>
        <w:rPr>
          <w:rStyle w:val="Hyperlink"/>
          <w:b/>
          <w:sz w:val="28"/>
          <w:szCs w:val="28"/>
        </w:rPr>
      </w:pPr>
      <w:hyperlink r:id="rId5" w:history="1">
        <w:r w:rsidRPr="001D7185">
          <w:rPr>
            <w:rStyle w:val="Hyperlink"/>
            <w:b/>
            <w:sz w:val="28"/>
            <w:szCs w:val="28"/>
          </w:rPr>
          <w:t>https://communityhealthcore.com/about-us/contractors/sale-of-property/</w:t>
        </w:r>
      </w:hyperlink>
    </w:p>
    <w:p w14:paraId="3A5CAC25" w14:textId="77777777" w:rsidR="00C70ED9" w:rsidRDefault="00C70ED9" w:rsidP="0091269D">
      <w:pPr>
        <w:rPr>
          <w:b/>
          <w:color w:val="2E74B5"/>
          <w:sz w:val="32"/>
          <w:szCs w:val="32"/>
        </w:rPr>
      </w:pPr>
    </w:p>
    <w:p w14:paraId="430FA4C8" w14:textId="77777777" w:rsidR="009D58C2" w:rsidRDefault="009D58C2" w:rsidP="0091269D">
      <w:pPr>
        <w:rPr>
          <w:b/>
          <w:sz w:val="32"/>
          <w:szCs w:val="32"/>
        </w:rPr>
      </w:pPr>
    </w:p>
    <w:p w14:paraId="1957ADBA" w14:textId="3D955514" w:rsidR="00F54059" w:rsidRDefault="00C519CF" w:rsidP="0091269D">
      <w:pPr>
        <w:rPr>
          <w:sz w:val="32"/>
          <w:szCs w:val="32"/>
        </w:rPr>
      </w:pPr>
      <w:r w:rsidRPr="00C519CF">
        <w:rPr>
          <w:b/>
          <w:sz w:val="32"/>
          <w:szCs w:val="32"/>
        </w:rPr>
        <w:t>Deadline</w:t>
      </w:r>
      <w:r w:rsidR="00B4118B" w:rsidRPr="00C519CF">
        <w:rPr>
          <w:b/>
          <w:sz w:val="32"/>
          <w:szCs w:val="32"/>
        </w:rPr>
        <w:t xml:space="preserve">: </w:t>
      </w:r>
      <w:r w:rsidR="00D60473">
        <w:rPr>
          <w:b/>
          <w:sz w:val="32"/>
          <w:szCs w:val="32"/>
        </w:rPr>
        <w:t>Bids</w:t>
      </w:r>
      <w:r>
        <w:rPr>
          <w:sz w:val="32"/>
          <w:szCs w:val="32"/>
        </w:rPr>
        <w:t xml:space="preserve"> w</w:t>
      </w:r>
      <w:r w:rsidR="0091269D">
        <w:rPr>
          <w:sz w:val="32"/>
          <w:szCs w:val="32"/>
        </w:rPr>
        <w:t>ill be accepted until 11:00</w:t>
      </w:r>
      <w:r w:rsidR="00B4118B">
        <w:rPr>
          <w:sz w:val="32"/>
          <w:szCs w:val="32"/>
        </w:rPr>
        <w:t xml:space="preserve"> am</w:t>
      </w:r>
      <w:r w:rsidR="0091269D">
        <w:rPr>
          <w:sz w:val="32"/>
          <w:szCs w:val="32"/>
        </w:rPr>
        <w:t xml:space="preserve">, </w:t>
      </w:r>
      <w:r w:rsidR="0011707B">
        <w:rPr>
          <w:sz w:val="32"/>
          <w:szCs w:val="32"/>
        </w:rPr>
        <w:t>Tuesday</w:t>
      </w:r>
      <w:r>
        <w:rPr>
          <w:sz w:val="32"/>
          <w:szCs w:val="32"/>
        </w:rPr>
        <w:t xml:space="preserve">, </w:t>
      </w:r>
      <w:r w:rsidR="00B719C5">
        <w:rPr>
          <w:sz w:val="32"/>
          <w:szCs w:val="32"/>
        </w:rPr>
        <w:t>June 16</w:t>
      </w:r>
      <w:r w:rsidR="002F533D" w:rsidRPr="00F54059">
        <w:rPr>
          <w:sz w:val="32"/>
          <w:szCs w:val="32"/>
          <w:vertAlign w:val="superscript"/>
        </w:rPr>
        <w:t>th</w:t>
      </w:r>
      <w:r w:rsidR="002F533D">
        <w:rPr>
          <w:sz w:val="32"/>
          <w:szCs w:val="32"/>
        </w:rPr>
        <w:t>,</w:t>
      </w:r>
      <w:r w:rsidR="00B4118B">
        <w:rPr>
          <w:sz w:val="32"/>
          <w:szCs w:val="32"/>
        </w:rPr>
        <w:t xml:space="preserve"> 202</w:t>
      </w:r>
      <w:r w:rsidR="00C70ED9">
        <w:rPr>
          <w:sz w:val="32"/>
          <w:szCs w:val="32"/>
        </w:rPr>
        <w:t>6</w:t>
      </w:r>
      <w:r w:rsidR="0091269D">
        <w:rPr>
          <w:sz w:val="32"/>
          <w:szCs w:val="32"/>
        </w:rPr>
        <w:t>.</w:t>
      </w:r>
      <w:r>
        <w:rPr>
          <w:sz w:val="32"/>
          <w:szCs w:val="32"/>
        </w:rPr>
        <w:t xml:space="preserve"> </w:t>
      </w:r>
    </w:p>
    <w:p w14:paraId="4A3159E8" w14:textId="5A6FD2BE" w:rsidR="004B4AF3" w:rsidRDefault="00B9143D" w:rsidP="0091269D">
      <w:pPr>
        <w:rPr>
          <w:sz w:val="32"/>
          <w:szCs w:val="32"/>
        </w:rPr>
      </w:pPr>
      <w:r>
        <w:rPr>
          <w:sz w:val="32"/>
          <w:szCs w:val="32"/>
        </w:rPr>
        <w:tab/>
      </w:r>
      <w:r>
        <w:rPr>
          <w:sz w:val="32"/>
          <w:szCs w:val="32"/>
        </w:rPr>
        <w:tab/>
        <w:t xml:space="preserve">           </w:t>
      </w:r>
      <w:r w:rsidR="00C519CF">
        <w:rPr>
          <w:sz w:val="32"/>
          <w:szCs w:val="32"/>
        </w:rPr>
        <w:t xml:space="preserve">  </w:t>
      </w:r>
    </w:p>
    <w:p w14:paraId="6252FD89" w14:textId="77777777" w:rsidR="004B4AF3" w:rsidRDefault="004B4AF3" w:rsidP="0091269D">
      <w:pPr>
        <w:rPr>
          <w:sz w:val="32"/>
          <w:szCs w:val="32"/>
        </w:rPr>
      </w:pPr>
    </w:p>
    <w:p w14:paraId="19E68FE6" w14:textId="77777777" w:rsidR="00C519CF" w:rsidRDefault="00C519CF" w:rsidP="0091269D">
      <w:pPr>
        <w:rPr>
          <w:b/>
          <w:sz w:val="32"/>
          <w:szCs w:val="32"/>
        </w:rPr>
      </w:pPr>
    </w:p>
    <w:p w14:paraId="465A262C" w14:textId="1FD08E5C" w:rsidR="00C70ED9" w:rsidRDefault="00B4118B" w:rsidP="0091269D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Send </w:t>
      </w:r>
      <w:r w:rsidR="00D60473">
        <w:rPr>
          <w:b/>
          <w:sz w:val="32"/>
          <w:szCs w:val="32"/>
        </w:rPr>
        <w:t>Bids</w:t>
      </w:r>
      <w:r>
        <w:rPr>
          <w:b/>
          <w:sz w:val="32"/>
          <w:szCs w:val="32"/>
        </w:rPr>
        <w:t xml:space="preserve"> to:</w:t>
      </w:r>
      <w:r w:rsidR="00C519CF">
        <w:rPr>
          <w:b/>
          <w:sz w:val="32"/>
          <w:szCs w:val="32"/>
        </w:rPr>
        <w:t xml:space="preserve">  </w:t>
      </w:r>
    </w:p>
    <w:p w14:paraId="3D2B3BB4" w14:textId="41D5AE70" w:rsidR="00C519CF" w:rsidRPr="00E56455" w:rsidRDefault="00C519CF" w:rsidP="00E56455">
      <w:pPr>
        <w:rPr>
          <w:sz w:val="32"/>
          <w:szCs w:val="32"/>
        </w:rPr>
      </w:pPr>
    </w:p>
    <w:p w14:paraId="60DCB9E4" w14:textId="5075D2C8" w:rsidR="00C70ED9" w:rsidRPr="00C70ED9" w:rsidRDefault="00E56455" w:rsidP="00C70ED9">
      <w:pPr>
        <w:pStyle w:val="ListParagraph"/>
        <w:numPr>
          <w:ilvl w:val="0"/>
          <w:numId w:val="2"/>
        </w:numPr>
        <w:rPr>
          <w:sz w:val="32"/>
          <w:szCs w:val="32"/>
        </w:rPr>
      </w:pPr>
      <w:hyperlink r:id="rId6" w:history="1">
        <w:r w:rsidRPr="001D7185">
          <w:rPr>
            <w:rStyle w:val="Hyperlink"/>
            <w:b/>
            <w:sz w:val="32"/>
            <w:szCs w:val="32"/>
          </w:rPr>
          <w:t>4217sale@communityhealthcore.com</w:t>
        </w:r>
      </w:hyperlink>
    </w:p>
    <w:p w14:paraId="3E9E375E" w14:textId="77777777" w:rsidR="00B96FCA" w:rsidRDefault="00B96FCA" w:rsidP="0091269D">
      <w:pPr>
        <w:rPr>
          <w:b/>
          <w:sz w:val="32"/>
          <w:szCs w:val="32"/>
        </w:rPr>
      </w:pPr>
    </w:p>
    <w:p w14:paraId="4D9640FF" w14:textId="77777777" w:rsidR="00D60473" w:rsidRDefault="00D60473" w:rsidP="00D60473">
      <w:pPr>
        <w:rPr>
          <w:sz w:val="32"/>
          <w:szCs w:val="32"/>
        </w:rPr>
      </w:pPr>
      <w:r>
        <w:rPr>
          <w:sz w:val="32"/>
          <w:szCs w:val="32"/>
        </w:rPr>
        <w:t xml:space="preserve">For information call: </w:t>
      </w:r>
      <w:r w:rsidRPr="00D61740">
        <w:rPr>
          <w:b/>
          <w:bCs/>
          <w:sz w:val="32"/>
          <w:szCs w:val="32"/>
        </w:rPr>
        <w:t xml:space="preserve">Teri Norwood </w:t>
      </w:r>
      <w:r>
        <w:rPr>
          <w:b/>
          <w:bCs/>
          <w:sz w:val="32"/>
          <w:szCs w:val="32"/>
        </w:rPr>
        <w:t xml:space="preserve">Real Estate Team </w:t>
      </w:r>
      <w:r w:rsidRPr="00D61740">
        <w:rPr>
          <w:b/>
          <w:bCs/>
          <w:sz w:val="32"/>
          <w:szCs w:val="32"/>
        </w:rPr>
        <w:t>903.</w:t>
      </w:r>
      <w:r>
        <w:rPr>
          <w:b/>
          <w:bCs/>
          <w:sz w:val="32"/>
          <w:szCs w:val="32"/>
        </w:rPr>
        <w:t>399</w:t>
      </w:r>
      <w:r w:rsidRPr="00D61740">
        <w:rPr>
          <w:b/>
          <w:bCs/>
          <w:sz w:val="32"/>
          <w:szCs w:val="32"/>
        </w:rPr>
        <w:t>.8</w:t>
      </w:r>
      <w:r>
        <w:rPr>
          <w:b/>
          <w:bCs/>
          <w:sz w:val="32"/>
          <w:szCs w:val="32"/>
        </w:rPr>
        <w:t>967</w:t>
      </w:r>
    </w:p>
    <w:p w14:paraId="18485B31" w14:textId="77777777" w:rsidR="00D60473" w:rsidRDefault="00D60473" w:rsidP="00D60473">
      <w:pPr>
        <w:rPr>
          <w:sz w:val="32"/>
          <w:szCs w:val="32"/>
        </w:rPr>
      </w:pPr>
    </w:p>
    <w:p w14:paraId="2ADF3780" w14:textId="77777777" w:rsidR="00D60473" w:rsidRDefault="00D60473" w:rsidP="00D60473">
      <w:pPr>
        <w:rPr>
          <w:b/>
          <w:sz w:val="32"/>
          <w:szCs w:val="32"/>
        </w:rPr>
      </w:pPr>
      <w:r w:rsidRPr="00C519CF">
        <w:rPr>
          <w:sz w:val="32"/>
          <w:szCs w:val="32"/>
        </w:rPr>
        <w:t xml:space="preserve">Community Healthcore reserves the right to accept or reject </w:t>
      </w:r>
      <w:r>
        <w:rPr>
          <w:sz w:val="32"/>
          <w:szCs w:val="32"/>
        </w:rPr>
        <w:t>any bids.</w:t>
      </w:r>
    </w:p>
    <w:p w14:paraId="721F220D" w14:textId="77777777" w:rsidR="00C519CF" w:rsidRDefault="00C519CF" w:rsidP="0091269D">
      <w:pPr>
        <w:rPr>
          <w:b/>
          <w:sz w:val="32"/>
          <w:szCs w:val="32"/>
        </w:rPr>
      </w:pPr>
    </w:p>
    <w:p w14:paraId="17F42170" w14:textId="77777777" w:rsidR="00C519CF" w:rsidRDefault="00C519CF" w:rsidP="0091269D">
      <w:pPr>
        <w:rPr>
          <w:b/>
          <w:sz w:val="32"/>
          <w:szCs w:val="32"/>
        </w:rPr>
      </w:pPr>
    </w:p>
    <w:p w14:paraId="0BB39411" w14:textId="77777777" w:rsidR="00C519CF" w:rsidRDefault="00C519CF" w:rsidP="0091269D">
      <w:pPr>
        <w:rPr>
          <w:b/>
          <w:sz w:val="32"/>
          <w:szCs w:val="32"/>
        </w:rPr>
      </w:pPr>
    </w:p>
    <w:p w14:paraId="03440381" w14:textId="77777777" w:rsidR="00C519CF" w:rsidRDefault="00C519CF" w:rsidP="0091269D">
      <w:pPr>
        <w:rPr>
          <w:b/>
          <w:sz w:val="32"/>
          <w:szCs w:val="32"/>
        </w:rPr>
      </w:pPr>
    </w:p>
    <w:p w14:paraId="63472F99" w14:textId="77777777" w:rsidR="00C519CF" w:rsidRDefault="00C519CF" w:rsidP="0091269D">
      <w:pPr>
        <w:rPr>
          <w:b/>
          <w:sz w:val="32"/>
          <w:szCs w:val="32"/>
        </w:rPr>
      </w:pPr>
    </w:p>
    <w:p w14:paraId="3CF9E237" w14:textId="77777777" w:rsidR="00C519CF" w:rsidRDefault="00C519CF" w:rsidP="0091269D">
      <w:pPr>
        <w:rPr>
          <w:b/>
          <w:sz w:val="32"/>
          <w:szCs w:val="32"/>
        </w:rPr>
      </w:pPr>
    </w:p>
    <w:sectPr w:rsidR="00C519CF" w:rsidSect="009126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A79246F"/>
    <w:multiLevelType w:val="hybridMultilevel"/>
    <w:tmpl w:val="885CBE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7B720D"/>
    <w:multiLevelType w:val="hybridMultilevel"/>
    <w:tmpl w:val="B948A4A2"/>
    <w:lvl w:ilvl="0" w:tplc="C66E017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7631755">
    <w:abstractNumId w:val="0"/>
  </w:num>
  <w:num w:numId="2" w16cid:durableId="432553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MzO1NDQ3NzMwMTVS0lEKTi0uzszPAykwrAUALXhYiiwAAAA="/>
  </w:docVars>
  <w:rsids>
    <w:rsidRoot w:val="00B96FCA"/>
    <w:rsid w:val="00017D16"/>
    <w:rsid w:val="000D7F78"/>
    <w:rsid w:val="0011707B"/>
    <w:rsid w:val="00171375"/>
    <w:rsid w:val="002A2E21"/>
    <w:rsid w:val="002C6BF2"/>
    <w:rsid w:val="002C7A68"/>
    <w:rsid w:val="002F533D"/>
    <w:rsid w:val="00367198"/>
    <w:rsid w:val="003B5182"/>
    <w:rsid w:val="00404372"/>
    <w:rsid w:val="004124C4"/>
    <w:rsid w:val="00422E78"/>
    <w:rsid w:val="004B4AF3"/>
    <w:rsid w:val="005C6F59"/>
    <w:rsid w:val="005D49E7"/>
    <w:rsid w:val="00622785"/>
    <w:rsid w:val="006B42C2"/>
    <w:rsid w:val="006D6431"/>
    <w:rsid w:val="00777743"/>
    <w:rsid w:val="00877FF6"/>
    <w:rsid w:val="0091269D"/>
    <w:rsid w:val="00926150"/>
    <w:rsid w:val="009D58C2"/>
    <w:rsid w:val="00A35CE6"/>
    <w:rsid w:val="00A82954"/>
    <w:rsid w:val="00B14023"/>
    <w:rsid w:val="00B4118B"/>
    <w:rsid w:val="00B719C5"/>
    <w:rsid w:val="00B83E68"/>
    <w:rsid w:val="00B9143D"/>
    <w:rsid w:val="00B96FCA"/>
    <w:rsid w:val="00BA5ED1"/>
    <w:rsid w:val="00BB4E55"/>
    <w:rsid w:val="00C047B9"/>
    <w:rsid w:val="00C519CF"/>
    <w:rsid w:val="00C55FE6"/>
    <w:rsid w:val="00C70ED9"/>
    <w:rsid w:val="00CE0D51"/>
    <w:rsid w:val="00CF3494"/>
    <w:rsid w:val="00CF3717"/>
    <w:rsid w:val="00D26767"/>
    <w:rsid w:val="00D33E48"/>
    <w:rsid w:val="00D544C7"/>
    <w:rsid w:val="00D60473"/>
    <w:rsid w:val="00DA6B01"/>
    <w:rsid w:val="00E56455"/>
    <w:rsid w:val="00EF63F4"/>
    <w:rsid w:val="00F54059"/>
    <w:rsid w:val="00F83B4C"/>
    <w:rsid w:val="00FE3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8CC17F"/>
  <w15:chartTrackingRefBased/>
  <w15:docId w15:val="{0634D4C4-63DE-4D74-BDC1-72EFCA2BB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6FC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B96FCA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E0D51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118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83E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8460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4217sale@communityhealthcore.com" TargetMode="External"/><Relationship Id="rId5" Type="http://schemas.openxmlformats.org/officeDocument/2006/relationships/hyperlink" Target="https://communityhealthcore.com/about-us/contractors/sale-of-property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8</Words>
  <Characters>626</Characters>
  <Application>Microsoft Office Word</Application>
  <DocSecurity>0</DocSecurity>
  <Lines>3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ggy Bagley</dc:creator>
  <cp:keywords/>
  <dc:description/>
  <cp:lastModifiedBy>Tom Suess</cp:lastModifiedBy>
  <cp:revision>2</cp:revision>
  <dcterms:created xsi:type="dcterms:W3CDTF">2026-05-29T18:45:00Z</dcterms:created>
  <dcterms:modified xsi:type="dcterms:W3CDTF">2026-05-29T18:45:00Z</dcterms:modified>
</cp:coreProperties>
</file>